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34716" w:rsidRDefault="00B34716" w:rsidP="009344FF">
      <w:r w:rsidRPr="00B34716">
        <w:t xml:space="preserve">I approve the publication of the revised Manuscript in the Journal of Advances in Biology &amp; Biotechnology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F6065" w:rsidRPr="004A3149" w:rsidRDefault="00E154AA" w:rsidP="009344FF">
      <w:bookmarkStart w:id="0" w:name="_GoBack"/>
      <w:r w:rsidRPr="004A3149">
        <w:t xml:space="preserve">Prof. </w:t>
      </w:r>
      <w:proofErr w:type="spellStart"/>
      <w:r w:rsidRPr="004A3149">
        <w:t>Tsygankova</w:t>
      </w:r>
      <w:proofErr w:type="spellEnd"/>
      <w:r w:rsidRPr="004A3149">
        <w:t xml:space="preserve"> Victoria </w:t>
      </w:r>
      <w:proofErr w:type="spellStart"/>
      <w:r w:rsidRPr="004A3149">
        <w:t>Anatolyivna</w:t>
      </w:r>
      <w:proofErr w:type="spellEnd"/>
      <w:r w:rsidRPr="004A3149">
        <w:t xml:space="preserve">, V.P. </w:t>
      </w:r>
      <w:proofErr w:type="spellStart"/>
      <w:r w:rsidRPr="004A3149">
        <w:t>Kukhar</w:t>
      </w:r>
      <w:proofErr w:type="spellEnd"/>
      <w:r w:rsidRPr="004A3149">
        <w:t xml:space="preserve"> Institute of Bioorganic Chemistry and Petrochemistry of National Academy of Sciences of Ukraine, Ukraine</w:t>
      </w:r>
      <w:bookmarkEnd w:id="0"/>
    </w:p>
    <w:sectPr w:rsidR="00DF6065" w:rsidRPr="004A31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sTS3MDU3NrWwsDBS0lEKTi0uzszPAykwqgUAbftOyCwAAAA="/>
  </w:docVars>
  <w:rsids>
    <w:rsidRoot w:val="00A72896"/>
    <w:rsid w:val="002C0B2C"/>
    <w:rsid w:val="00393AE4"/>
    <w:rsid w:val="004A3149"/>
    <w:rsid w:val="00632FE3"/>
    <w:rsid w:val="009344FF"/>
    <w:rsid w:val="009F328F"/>
    <w:rsid w:val="00A124D5"/>
    <w:rsid w:val="00A72896"/>
    <w:rsid w:val="00A816EB"/>
    <w:rsid w:val="00AD525B"/>
    <w:rsid w:val="00B34716"/>
    <w:rsid w:val="00B63C6B"/>
    <w:rsid w:val="00C213B8"/>
    <w:rsid w:val="00DF6065"/>
    <w:rsid w:val="00E15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8E04D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1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3</cp:revision>
  <dcterms:created xsi:type="dcterms:W3CDTF">2025-02-19T08:37:00Z</dcterms:created>
  <dcterms:modified xsi:type="dcterms:W3CDTF">2026-04-20T10:11:00Z</dcterms:modified>
</cp:coreProperties>
</file>